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23474687b227a34a952d2b47eb3fe794b971f"/>
    <w:p>
      <w:pPr>
        <w:pStyle w:val="Heading2"/>
      </w:pPr>
      <w:r>
        <w:t xml:space="preserve">Lección 3: Multipliquemos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ecuaciones.</w:t>
      </w:r>
    </w:p>
    <w:bookmarkStart w:id="24" w:name="X0695ef491cd74054263192da5e368dcde90d34e"/>
    <w:p>
      <w:pPr>
        <w:pStyle w:val="Heading3"/>
      </w:pPr>
      <w:r>
        <w:t xml:space="preserve">Calentamiento: Exploración de estimación: ¿Cuánto está coloreado?</w:t>
      </w:r>
    </w:p>
    <w:p>
      <w:pPr>
        <w:pStyle w:val="FirstParagraph"/>
      </w:pPr>
      <w:r>
        <w:t xml:space="preserve">¿Cuál es el área de la región coloreada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of length about 1 half and width about 1 fourth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391.0322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observemos-patrones-en-expresiones"/>
    <w:p>
      <w:pPr>
        <w:pStyle w:val="Heading3"/>
      </w:pPr>
      <w:r>
        <w:t xml:space="preserve">3.1: Observemos patrones en expresiones</w:t>
      </w:r>
    </w:p>
    <w:p>
      <w:pPr>
        <w:pStyle w:val="FirstParagraph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2 rows of 4 of the same size rectangles. 1 rectangle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65391.11032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3 rows of 4 of the same size rectangles. 1 rectangle shaded. " title="" id="29" name="Picture"/>
            <a:graphic>
              <a:graphicData uri="http://schemas.openxmlformats.org/drawingml/2006/picture">
                <pic:pic>
                  <pic:nvPicPr>
                    <pic:cNvPr descr="/app/tmp/embedder-1671065391.20800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4 rows of 4 of the same size rectangles. 1 rectangle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5391.29559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into 5 rows of 4 of the same size rectangles. 1 rectangle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5391.3778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oge uno de los diagramas y escribe una expresión de multiplicación que represente la región coloreada. ¿Cuánto del cuadrado entero está coloreado? Explica o muestra cómo pensaste.</w:t>
      </w:r>
    </w:p>
    <w:p>
      <w:pPr>
        <w:numPr>
          <w:ilvl w:val="0"/>
          <w:numId w:val="1002"/>
        </w:numPr>
        <w:pStyle w:val="Compact"/>
      </w:pPr>
      <w:r>
        <w:t xml:space="preserve">Si el patrón continúa, dibuja cómo crees que se verá el próximo diagrama. Prepárate para explicar lo que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" title="" id="38" name="Picture"/>
            <a:graphic>
              <a:graphicData uri="http://schemas.openxmlformats.org/drawingml/2006/picture">
                <pic:pic>
                  <pic:nvPicPr>
                    <pic:cNvPr descr="/app/tmp/embedder-1671065391.46249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X32a3683a66f5b074e362a89ebf6ee5f68e19116"/>
    <w:p>
      <w:pPr>
        <w:pStyle w:val="Heading3"/>
      </w:pPr>
      <w:r>
        <w:t xml:space="preserve">3.2: Escribamos una ecuación de multiplicación</w:t>
      </w:r>
    </w:p>
    <w:p>
      <w:pPr>
        <w:numPr>
          <w:ilvl w:val="0"/>
          <w:numId w:val="1003"/>
        </w:numPr>
        <w:pStyle w:val="Compact"/>
      </w:pPr>
      <w:r>
        <w:t xml:space="preserve">Escribe una ecuación de multiplicación que represente el área de la parte coloreada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 rows of 2 of the same size rectangles. 1 rectangl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5391.53670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cómo el diagrama representa la ecuac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5" name="Picture"/>
            <a:graphic>
              <a:graphicData uri="http://schemas.openxmlformats.org/drawingml/2006/picture">
                <pic:pic>
                  <pic:nvPicPr>
                    <pic:cNvPr descr="/app/tmp/embedder-1671065391.62858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 cada caso, encuentra el valor que hace que la ecuación sea verdadera. Si te ayuda, usa un diagrama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2Z</dcterms:created>
  <dcterms:modified xsi:type="dcterms:W3CDTF">2022-12-15T00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l6mbrzNmQUpO8FVXNA9zbdMLwdFfvoEehdFT8uPwGp/T/A1nvOOdFATBsEF2yfDzVJOgmfpvOUYrhlSyE8XA==</vt:lpwstr>
  </property>
</Properties>
</file>